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CB6CB6" w14:textId="77777777" w:rsidR="00A90398" w:rsidRDefault="00A90398" w:rsidP="00AB0309">
      <w:pPr>
        <w:spacing w:after="0" w:line="240" w:lineRule="auto"/>
        <w:jc w:val="center"/>
        <w:outlineLvl w:val="1"/>
        <w:rPr>
          <w:rFonts w:ascii="Cuprum" w:eastAsia="Times New Roman" w:hAnsi="Cuprum" w:cs="Times New Roman"/>
          <w:color w:val="307D71"/>
          <w:sz w:val="38"/>
          <w:szCs w:val="38"/>
          <w:lang w:eastAsia="tr-TR"/>
        </w:rPr>
      </w:pPr>
    </w:p>
    <w:p w14:paraId="2416858B" w14:textId="77777777" w:rsidR="00A90398" w:rsidRDefault="00A90398" w:rsidP="000473B3">
      <w:pPr>
        <w:spacing w:after="0" w:line="240" w:lineRule="auto"/>
        <w:jc w:val="center"/>
        <w:outlineLvl w:val="1"/>
        <w:rPr>
          <w:rFonts w:ascii="Cuprum" w:eastAsia="Times New Roman" w:hAnsi="Cuprum" w:cs="Times New Roman"/>
          <w:color w:val="307D71"/>
          <w:sz w:val="38"/>
          <w:szCs w:val="38"/>
          <w:lang w:eastAsia="tr-TR"/>
        </w:rPr>
      </w:pPr>
      <w:r>
        <w:rPr>
          <w:rFonts w:ascii="Cuprum" w:eastAsia="Times New Roman" w:hAnsi="Cuprum" w:cs="Times New Roman"/>
          <w:noProof/>
          <w:color w:val="307D71"/>
          <w:sz w:val="38"/>
          <w:szCs w:val="38"/>
          <w:lang w:eastAsia="tr-TR"/>
        </w:rPr>
        <w:drawing>
          <wp:inline distT="0" distB="0" distL="0" distR="0" wp14:anchorId="492E9AB5" wp14:editId="1BF1F377">
            <wp:extent cx="943755" cy="953193"/>
            <wp:effectExtent l="0" t="0" r="889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hoflogo2019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4831" cy="97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DF00E" w14:textId="77777777" w:rsidR="00A90398" w:rsidRDefault="00A90398" w:rsidP="00AB0309">
      <w:pPr>
        <w:spacing w:after="0" w:line="240" w:lineRule="auto"/>
        <w:jc w:val="center"/>
        <w:outlineLvl w:val="1"/>
        <w:rPr>
          <w:rFonts w:ascii="Cuprum" w:eastAsia="Times New Roman" w:hAnsi="Cuprum" w:cs="Times New Roman"/>
          <w:color w:val="307D71"/>
          <w:sz w:val="38"/>
          <w:szCs w:val="38"/>
          <w:lang w:eastAsia="tr-TR"/>
        </w:rPr>
      </w:pPr>
    </w:p>
    <w:p w14:paraId="24BEF24C" w14:textId="76FB60F9" w:rsidR="0059797E" w:rsidRDefault="00AB0309" w:rsidP="00AB0309">
      <w:pPr>
        <w:spacing w:after="0" w:line="240" w:lineRule="auto"/>
        <w:jc w:val="center"/>
        <w:outlineLvl w:val="1"/>
        <w:rPr>
          <w:rFonts w:ascii="Cuprum" w:eastAsia="Times New Roman" w:hAnsi="Cuprum" w:cs="Times New Roman"/>
          <w:color w:val="307D71"/>
          <w:sz w:val="38"/>
          <w:szCs w:val="38"/>
          <w:lang w:eastAsia="tr-TR"/>
        </w:rPr>
      </w:pPr>
      <w:r>
        <w:rPr>
          <w:rFonts w:ascii="Cuprum" w:eastAsia="Times New Roman" w:hAnsi="Cuprum" w:cs="Times New Roman"/>
          <w:color w:val="307D71"/>
          <w:sz w:val="38"/>
          <w:szCs w:val="38"/>
          <w:lang w:eastAsia="tr-TR"/>
        </w:rPr>
        <w:t>Yetkin olduğunuz yöreye</w:t>
      </w:r>
      <w:r w:rsidR="00A97B60">
        <w:rPr>
          <w:rFonts w:ascii="Cuprum" w:eastAsia="Times New Roman" w:hAnsi="Cuprum" w:cs="Times New Roman"/>
          <w:color w:val="307D71"/>
          <w:sz w:val="38"/>
          <w:szCs w:val="38"/>
          <w:lang w:eastAsia="tr-TR"/>
        </w:rPr>
        <w:t>/yörelere</w:t>
      </w:r>
      <w:r>
        <w:rPr>
          <w:rFonts w:ascii="Cuprum" w:eastAsia="Times New Roman" w:hAnsi="Cuprum" w:cs="Times New Roman"/>
          <w:color w:val="307D71"/>
          <w:sz w:val="38"/>
          <w:szCs w:val="38"/>
          <w:lang w:eastAsia="tr-TR"/>
        </w:rPr>
        <w:t xml:space="preserve"> ait </w:t>
      </w:r>
      <w:r w:rsidR="00A90398">
        <w:rPr>
          <w:rFonts w:ascii="Cuprum" w:eastAsia="Times New Roman" w:hAnsi="Cuprum" w:cs="Times New Roman"/>
          <w:color w:val="307D71"/>
          <w:sz w:val="38"/>
          <w:szCs w:val="38"/>
          <w:lang w:eastAsia="tr-TR"/>
        </w:rPr>
        <w:t>Bilgi</w:t>
      </w:r>
      <w:r w:rsidR="002B1809">
        <w:rPr>
          <w:rFonts w:ascii="Cuprum" w:eastAsia="Times New Roman" w:hAnsi="Cuprum" w:cs="Times New Roman"/>
          <w:color w:val="307D71"/>
          <w:sz w:val="38"/>
          <w:szCs w:val="38"/>
          <w:lang w:eastAsia="tr-TR"/>
        </w:rPr>
        <w:t xml:space="preserve"> Formatı</w:t>
      </w:r>
    </w:p>
    <w:p w14:paraId="24C425F2" w14:textId="0D8D6034" w:rsidR="009220F4" w:rsidRDefault="009220F4" w:rsidP="00AB0309">
      <w:pPr>
        <w:spacing w:after="0" w:line="240" w:lineRule="auto"/>
        <w:jc w:val="center"/>
        <w:outlineLvl w:val="1"/>
        <w:rPr>
          <w:rFonts w:ascii="Cuprum" w:eastAsia="Times New Roman" w:hAnsi="Cuprum" w:cs="Times New Roman"/>
          <w:color w:val="307D71"/>
          <w:sz w:val="38"/>
          <w:szCs w:val="38"/>
          <w:lang w:eastAsia="tr-TR"/>
        </w:rPr>
      </w:pPr>
    </w:p>
    <w:p w14:paraId="59218BC1" w14:textId="21DBB9E8" w:rsidR="009220F4" w:rsidRPr="00B64A4B" w:rsidRDefault="009220F4" w:rsidP="009220F4">
      <w:pPr>
        <w:spacing w:after="0" w:line="240" w:lineRule="auto"/>
        <w:outlineLvl w:val="1"/>
        <w:rPr>
          <w:rFonts w:ascii="Cuprum" w:eastAsia="Times New Roman" w:hAnsi="Cuprum" w:cs="Times New Roman"/>
          <w:b/>
          <w:bCs/>
          <w:color w:val="000000" w:themeColor="text1"/>
          <w:sz w:val="24"/>
          <w:szCs w:val="24"/>
          <w:lang w:eastAsia="tr-TR"/>
        </w:rPr>
      </w:pPr>
      <w:r w:rsidRPr="00B64A4B">
        <w:rPr>
          <w:rFonts w:ascii="Cuprum" w:eastAsia="Times New Roman" w:hAnsi="Cuprum" w:cs="Times New Roman"/>
          <w:b/>
          <w:bCs/>
          <w:color w:val="000000" w:themeColor="text1"/>
          <w:sz w:val="24"/>
          <w:szCs w:val="24"/>
          <w:lang w:eastAsia="tr-TR"/>
        </w:rPr>
        <w:t xml:space="preserve">Yörenin </w:t>
      </w:r>
      <w:proofErr w:type="gramStart"/>
      <w:r w:rsidRPr="00B64A4B">
        <w:rPr>
          <w:rFonts w:ascii="Cuprum" w:eastAsia="Times New Roman" w:hAnsi="Cuprum" w:cs="Times New Roman"/>
          <w:b/>
          <w:bCs/>
          <w:color w:val="000000" w:themeColor="text1"/>
          <w:sz w:val="24"/>
          <w:szCs w:val="24"/>
          <w:lang w:eastAsia="tr-TR"/>
        </w:rPr>
        <w:t>Adı :</w:t>
      </w:r>
      <w:proofErr w:type="gramEnd"/>
      <w:r w:rsidRPr="00B64A4B">
        <w:rPr>
          <w:rFonts w:ascii="Cuprum" w:eastAsia="Times New Roman" w:hAnsi="Cuprum" w:cs="Times New Roman"/>
          <w:b/>
          <w:bCs/>
          <w:color w:val="000000" w:themeColor="text1"/>
          <w:sz w:val="24"/>
          <w:szCs w:val="24"/>
          <w:lang w:eastAsia="tr-TR"/>
        </w:rPr>
        <w:tab/>
      </w:r>
      <w:r w:rsidRPr="00B64A4B">
        <w:rPr>
          <w:rFonts w:ascii="Cuprum" w:eastAsia="Times New Roman" w:hAnsi="Cuprum" w:cs="Times New Roman"/>
          <w:b/>
          <w:bCs/>
          <w:color w:val="000000" w:themeColor="text1"/>
          <w:sz w:val="24"/>
          <w:szCs w:val="24"/>
          <w:lang w:eastAsia="tr-TR"/>
        </w:rPr>
        <w:tab/>
      </w:r>
      <w:r w:rsidRPr="00B64A4B">
        <w:rPr>
          <w:rFonts w:ascii="Cuprum" w:eastAsia="Times New Roman" w:hAnsi="Cuprum" w:cs="Times New Roman"/>
          <w:b/>
          <w:bCs/>
          <w:color w:val="000000" w:themeColor="text1"/>
          <w:sz w:val="24"/>
          <w:szCs w:val="24"/>
          <w:lang w:eastAsia="tr-TR"/>
        </w:rPr>
        <w:tab/>
      </w:r>
      <w:r w:rsidRPr="00B64A4B">
        <w:rPr>
          <w:rFonts w:ascii="Cuprum" w:eastAsia="Times New Roman" w:hAnsi="Cuprum" w:cs="Times New Roman"/>
          <w:b/>
          <w:bCs/>
          <w:color w:val="000000" w:themeColor="text1"/>
          <w:sz w:val="24"/>
          <w:szCs w:val="24"/>
          <w:lang w:eastAsia="tr-TR"/>
        </w:rPr>
        <w:tab/>
      </w:r>
      <w:r w:rsidRPr="00B64A4B">
        <w:rPr>
          <w:rFonts w:ascii="Cuprum" w:eastAsia="Times New Roman" w:hAnsi="Cuprum" w:cs="Times New Roman"/>
          <w:b/>
          <w:bCs/>
          <w:color w:val="000000" w:themeColor="text1"/>
          <w:sz w:val="24"/>
          <w:szCs w:val="24"/>
          <w:lang w:eastAsia="tr-TR"/>
        </w:rPr>
        <w:tab/>
        <w:t>Hakemin Adı Soyadı :</w:t>
      </w:r>
    </w:p>
    <w:p w14:paraId="5C30D9D4" w14:textId="77777777" w:rsidR="009220F4" w:rsidRDefault="009220F4" w:rsidP="00AB0309">
      <w:pPr>
        <w:spacing w:after="0" w:line="240" w:lineRule="auto"/>
        <w:jc w:val="center"/>
        <w:outlineLvl w:val="1"/>
        <w:rPr>
          <w:rFonts w:ascii="Cuprum" w:eastAsia="Times New Roman" w:hAnsi="Cuprum" w:cs="Times New Roman"/>
          <w:color w:val="307D71"/>
          <w:sz w:val="38"/>
          <w:szCs w:val="38"/>
          <w:lang w:eastAsia="tr-TR"/>
        </w:rPr>
      </w:pPr>
    </w:p>
    <w:p w14:paraId="4C6223B4" w14:textId="77777777" w:rsidR="00AB0309" w:rsidRDefault="00AB0309" w:rsidP="00AB0309">
      <w:pPr>
        <w:spacing w:after="0" w:line="240" w:lineRule="auto"/>
        <w:jc w:val="center"/>
        <w:outlineLvl w:val="1"/>
        <w:rPr>
          <w:rFonts w:ascii="Cuprum" w:eastAsia="Times New Roman" w:hAnsi="Cuprum" w:cs="Times New Roman"/>
          <w:color w:val="307D71"/>
          <w:sz w:val="18"/>
          <w:szCs w:val="38"/>
          <w:lang w:eastAsia="tr-TR"/>
        </w:rPr>
      </w:pPr>
    </w:p>
    <w:p w14:paraId="6C007EEA" w14:textId="77777777" w:rsidR="00A90398" w:rsidRDefault="00A90398" w:rsidP="00AB0309">
      <w:pPr>
        <w:spacing w:after="0" w:line="240" w:lineRule="auto"/>
        <w:jc w:val="center"/>
        <w:outlineLvl w:val="1"/>
        <w:rPr>
          <w:rFonts w:ascii="Cuprum" w:eastAsia="Times New Roman" w:hAnsi="Cuprum" w:cs="Times New Roman"/>
          <w:color w:val="307D71"/>
          <w:sz w:val="18"/>
          <w:szCs w:val="38"/>
          <w:lang w:eastAsia="tr-TR"/>
        </w:rPr>
      </w:pPr>
    </w:p>
    <w:p w14:paraId="6A11BEA2" w14:textId="77777777" w:rsidR="00A90398" w:rsidRPr="000473B3" w:rsidRDefault="00A90398" w:rsidP="000473B3">
      <w:pPr>
        <w:pStyle w:val="ListeParagraf"/>
        <w:numPr>
          <w:ilvl w:val="0"/>
          <w:numId w:val="1"/>
        </w:numPr>
        <w:spacing w:after="0" w:line="240" w:lineRule="auto"/>
        <w:jc w:val="left"/>
        <w:outlineLvl w:val="1"/>
        <w:rPr>
          <w:rFonts w:ascii="Cuprum" w:eastAsia="Times New Roman" w:hAnsi="Cuprum" w:cs="Times New Roman"/>
          <w:color w:val="307D71"/>
          <w:sz w:val="34"/>
          <w:szCs w:val="38"/>
          <w:lang w:eastAsia="tr-TR"/>
        </w:rPr>
      </w:pPr>
      <w:r w:rsidRPr="000473B3">
        <w:rPr>
          <w:rFonts w:ascii="Cuprum" w:eastAsia="Times New Roman" w:hAnsi="Cuprum" w:cs="Times New Roman"/>
          <w:color w:val="307D71"/>
          <w:sz w:val="34"/>
          <w:szCs w:val="38"/>
          <w:lang w:eastAsia="tr-TR"/>
        </w:rPr>
        <w:t>GİYSİ</w:t>
      </w:r>
    </w:p>
    <w:p w14:paraId="45CB2EC8" w14:textId="77777777" w:rsidR="00AB0309" w:rsidRDefault="00AB0309" w:rsidP="0059797E">
      <w:pPr>
        <w:spacing w:after="0" w:line="345" w:lineRule="atLeast"/>
        <w:rPr>
          <w:rFonts w:ascii="Source Sans Pro" w:eastAsia="Times New Roman" w:hAnsi="Source Sans Pro" w:cs="Times New Roman"/>
          <w:b/>
          <w:bCs/>
          <w:sz w:val="18"/>
          <w:szCs w:val="18"/>
          <w:lang w:eastAsia="tr-TR"/>
        </w:rPr>
      </w:pPr>
    </w:p>
    <w:p w14:paraId="1ECE9802" w14:textId="77777777" w:rsidR="00AB0309" w:rsidRDefault="00AB0309" w:rsidP="0059797E">
      <w:pPr>
        <w:spacing w:after="0" w:line="345" w:lineRule="atLeast"/>
        <w:rPr>
          <w:rFonts w:ascii="Source Sans Pro" w:eastAsia="Times New Roman" w:hAnsi="Source Sans Pro" w:cs="Times New Roman"/>
          <w:b/>
          <w:bCs/>
          <w:sz w:val="18"/>
          <w:szCs w:val="18"/>
          <w:lang w:eastAsia="tr-TR"/>
        </w:rPr>
        <w:sectPr w:rsidR="00AB0309" w:rsidSect="00A90398">
          <w:pgSz w:w="11906" w:h="16838"/>
          <w:pgMar w:top="284" w:right="1417" w:bottom="1417" w:left="1417" w:header="708" w:footer="708" w:gutter="0"/>
          <w:cols w:space="708"/>
          <w:docGrid w:linePitch="360"/>
        </w:sectPr>
      </w:pPr>
    </w:p>
    <w:p w14:paraId="76AA4709" w14:textId="77777777" w:rsidR="0059797E" w:rsidRPr="00E31FCE" w:rsidRDefault="00AB0309" w:rsidP="00AB0309">
      <w:pPr>
        <w:spacing w:after="0" w:line="345" w:lineRule="atLeast"/>
        <w:jc w:val="left"/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</w:pPr>
      <w:r w:rsidRPr="00E31FCE">
        <w:rPr>
          <w:rFonts w:ascii="Times New Roman" w:eastAsia="Times New Roman" w:hAnsi="Times New Roman" w:cs="Times New Roman"/>
          <w:b/>
          <w:bCs/>
          <w:sz w:val="18"/>
          <w:szCs w:val="18"/>
          <w:u w:val="single"/>
          <w:lang w:eastAsia="tr-TR"/>
        </w:rPr>
        <w:t xml:space="preserve">KADIN </w:t>
      </w:r>
      <w:r w:rsidR="0059797E" w:rsidRPr="00E31FCE">
        <w:rPr>
          <w:rFonts w:ascii="Times New Roman" w:eastAsia="Times New Roman" w:hAnsi="Times New Roman" w:cs="Times New Roman"/>
          <w:b/>
          <w:bCs/>
          <w:sz w:val="18"/>
          <w:szCs w:val="18"/>
          <w:u w:val="single"/>
          <w:lang w:eastAsia="tr-TR"/>
        </w:rPr>
        <w:t>GİYSİLERİ</w:t>
      </w:r>
      <w:r w:rsidR="0059797E" w:rsidRPr="00E31FCE"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br/>
      </w:r>
      <w:r w:rsidR="0059797E" w:rsidRPr="00E31FCE">
        <w:rPr>
          <w:rFonts w:ascii="Times New Roman" w:eastAsia="Times New Roman" w:hAnsi="Times New Roman" w:cs="Times New Roman"/>
          <w:sz w:val="18"/>
          <w:szCs w:val="18"/>
          <w:lang w:eastAsia="tr-TR"/>
        </w:rPr>
        <w:br/>
      </w:r>
      <w:r w:rsidR="0059797E" w:rsidRPr="00E31FCE"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t>1.BAŞA GİYİLENLER</w:t>
      </w:r>
      <w:r w:rsidRPr="00E31FCE"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t xml:space="preserve"> </w:t>
      </w:r>
      <w:r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(</w:t>
      </w:r>
      <w:r w:rsidR="000473B3"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Maddeler halinde</w:t>
      </w:r>
      <w:r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, açıklayarak yazınız)</w:t>
      </w:r>
    </w:p>
    <w:p w14:paraId="7D741AF4" w14:textId="77777777" w:rsidR="0059797E" w:rsidRPr="00E31FCE" w:rsidRDefault="00A97B60" w:rsidP="00A97B60">
      <w:pPr>
        <w:spacing w:after="0" w:line="345" w:lineRule="atLeast"/>
        <w:ind w:firstLine="708"/>
        <w:jc w:val="left"/>
        <w:rPr>
          <w:rFonts w:ascii="Times New Roman" w:eastAsia="Times New Roman" w:hAnsi="Times New Roman" w:cs="Times New Roman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t>A- GİYİLENLER</w:t>
      </w:r>
      <w:r w:rsidR="0059797E" w:rsidRPr="00E31FCE"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t> </w:t>
      </w:r>
      <w:r w:rsidR="0059797E" w:rsidRPr="00E31FCE"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tab/>
      </w:r>
    </w:p>
    <w:p w14:paraId="6A3AF80D" w14:textId="77777777" w:rsidR="00AB0309" w:rsidRPr="00E31FCE" w:rsidRDefault="0059797E" w:rsidP="00A97B60">
      <w:pPr>
        <w:spacing w:after="0" w:line="345" w:lineRule="atLeast"/>
        <w:ind w:firstLine="708"/>
        <w:jc w:val="left"/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</w:pPr>
      <w:r w:rsidRPr="00E31FCE"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t>B-</w:t>
      </w:r>
      <w:r w:rsidR="00AB0309" w:rsidRPr="00E31FCE"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t xml:space="preserve"> </w:t>
      </w:r>
      <w:r w:rsidR="00A97B60"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t>ÖRTÜLENLER</w:t>
      </w:r>
      <w:r w:rsidRPr="00E31FCE"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tab/>
      </w:r>
      <w:r w:rsidRPr="00E31FCE"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br/>
        <w:t>2.</w:t>
      </w:r>
      <w:r w:rsidR="00AB0309" w:rsidRPr="00E31FCE"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t>BEDENE</w:t>
      </w:r>
      <w:r w:rsidRPr="00E31FCE"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t xml:space="preserve"> GİYİLENLER</w:t>
      </w:r>
      <w:r w:rsidR="00AB0309" w:rsidRPr="00E31FCE"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t xml:space="preserve"> </w:t>
      </w:r>
    </w:p>
    <w:p w14:paraId="734AFCD6" w14:textId="77777777" w:rsidR="00AB0309" w:rsidRPr="00E31FCE" w:rsidRDefault="00AB0309" w:rsidP="00A97B60">
      <w:pPr>
        <w:spacing w:after="0" w:line="345" w:lineRule="atLeast"/>
        <w:ind w:firstLine="708"/>
        <w:jc w:val="left"/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</w:pPr>
      <w:r w:rsidRPr="00E31FCE"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t xml:space="preserve">A-İÇ GİYİM </w:t>
      </w:r>
      <w:r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(</w:t>
      </w:r>
      <w:r w:rsidR="000473B3"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Maddeler halinde</w:t>
      </w:r>
      <w:r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, açıklayarak yazınız)</w:t>
      </w:r>
    </w:p>
    <w:p w14:paraId="1ED29016" w14:textId="77777777" w:rsidR="00AB0309" w:rsidRPr="00E31FCE" w:rsidRDefault="00AB0309" w:rsidP="00A97B60">
      <w:pPr>
        <w:spacing w:after="0" w:line="345" w:lineRule="atLeast"/>
        <w:ind w:firstLine="708"/>
        <w:jc w:val="left"/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</w:pPr>
      <w:r w:rsidRPr="00E31FCE"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t xml:space="preserve">B-DIŞ GİYİM </w:t>
      </w:r>
      <w:r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(</w:t>
      </w:r>
      <w:r w:rsidR="000473B3"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Maddeler halinde</w:t>
      </w:r>
      <w:r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, açıklayarak yazınız)</w:t>
      </w:r>
    </w:p>
    <w:p w14:paraId="0EEE56AA" w14:textId="77777777" w:rsidR="00AB0309" w:rsidRPr="00E31FCE" w:rsidRDefault="00AB0309" w:rsidP="00AB0309">
      <w:pPr>
        <w:spacing w:after="0" w:line="345" w:lineRule="atLeast"/>
        <w:jc w:val="left"/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</w:pPr>
      <w:r w:rsidRPr="00E31FCE"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t xml:space="preserve">3.ALTA GİYİLENLER </w:t>
      </w:r>
      <w:r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(</w:t>
      </w:r>
      <w:r w:rsidR="000473B3"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Maddeler halinde</w:t>
      </w:r>
      <w:r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, açıklayarak yazınız)</w:t>
      </w:r>
      <w:r w:rsidR="0059797E" w:rsidRPr="00E31FCE"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br/>
      </w:r>
      <w:r w:rsidRPr="00E31FCE"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t>4</w:t>
      </w:r>
      <w:r w:rsidR="0059797E" w:rsidRPr="00E31FCE"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t>.</w:t>
      </w:r>
      <w:r w:rsidRPr="00E31FCE"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t xml:space="preserve"> </w:t>
      </w:r>
      <w:r w:rsidR="0059797E" w:rsidRPr="00E31FCE"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t>AYAĞA GİYİLENLER</w:t>
      </w:r>
      <w:r w:rsidRPr="00E31FCE"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t xml:space="preserve"> </w:t>
      </w:r>
      <w:r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(</w:t>
      </w:r>
      <w:r w:rsidR="000473B3"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Maddeler halinde</w:t>
      </w:r>
      <w:r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, açıklayarak yazınız)</w:t>
      </w:r>
    </w:p>
    <w:p w14:paraId="687F73D9" w14:textId="77777777" w:rsidR="00AB0309" w:rsidRPr="00E31FCE" w:rsidRDefault="00AB0309" w:rsidP="00AB0309">
      <w:pPr>
        <w:spacing w:after="0" w:line="345" w:lineRule="atLeast"/>
        <w:jc w:val="left"/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</w:pPr>
      <w:r w:rsidRPr="00E31FCE"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t xml:space="preserve">5. TAKILAR </w:t>
      </w:r>
      <w:r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(</w:t>
      </w:r>
      <w:r w:rsidR="000473B3"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Maddeler halinde</w:t>
      </w:r>
      <w:r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, açıklayarak yazınız)</w:t>
      </w:r>
    </w:p>
    <w:p w14:paraId="7C8C3F98" w14:textId="77777777" w:rsidR="00AB0309" w:rsidRPr="00E31FCE" w:rsidRDefault="00AB0309" w:rsidP="00AB0309">
      <w:pPr>
        <w:spacing w:after="0" w:line="345" w:lineRule="atLeast"/>
        <w:jc w:val="left"/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</w:pPr>
      <w:r w:rsidRPr="00E31FCE">
        <w:rPr>
          <w:rFonts w:ascii="Times New Roman" w:eastAsia="Times New Roman" w:hAnsi="Times New Roman" w:cs="Times New Roman"/>
          <w:b/>
          <w:bCs/>
          <w:sz w:val="18"/>
          <w:szCs w:val="18"/>
          <w:u w:val="single"/>
          <w:lang w:eastAsia="tr-TR"/>
        </w:rPr>
        <w:t>ERKEK GİYSİLERİ</w:t>
      </w:r>
      <w:r w:rsidRPr="00E31FCE"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br/>
      </w:r>
      <w:r w:rsidRPr="00E31FCE">
        <w:rPr>
          <w:rFonts w:ascii="Times New Roman" w:eastAsia="Times New Roman" w:hAnsi="Times New Roman" w:cs="Times New Roman"/>
          <w:sz w:val="18"/>
          <w:szCs w:val="18"/>
          <w:lang w:eastAsia="tr-TR"/>
        </w:rPr>
        <w:br/>
      </w:r>
      <w:r w:rsidRPr="00E31FCE"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t xml:space="preserve">1.BAŞA GİYİLENLER </w:t>
      </w:r>
      <w:r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(</w:t>
      </w:r>
      <w:r w:rsidR="000473B3"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Maddeler halinde</w:t>
      </w:r>
      <w:r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, açıklayarak yazınız)</w:t>
      </w:r>
    </w:p>
    <w:p w14:paraId="2B709C69" w14:textId="77777777" w:rsidR="00AB0309" w:rsidRPr="00E31FCE" w:rsidRDefault="00A97B60" w:rsidP="00A97B60">
      <w:pPr>
        <w:spacing w:after="0" w:line="345" w:lineRule="atLeast"/>
        <w:ind w:firstLine="708"/>
        <w:jc w:val="left"/>
        <w:rPr>
          <w:rFonts w:ascii="Times New Roman" w:eastAsia="Times New Roman" w:hAnsi="Times New Roman" w:cs="Times New Roman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t>A- GİYİLENLER</w:t>
      </w:r>
      <w:r w:rsidR="00AB0309" w:rsidRPr="00E31FCE"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tab/>
      </w:r>
    </w:p>
    <w:p w14:paraId="1A2D3B18" w14:textId="77777777" w:rsidR="00AB0309" w:rsidRPr="00E31FCE" w:rsidRDefault="00A97B60" w:rsidP="00A97B60">
      <w:pPr>
        <w:spacing w:after="0" w:line="345" w:lineRule="atLeast"/>
        <w:ind w:firstLine="708"/>
        <w:jc w:val="left"/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t>B- ÖRTÜLENLER</w:t>
      </w:r>
      <w:r w:rsidR="00AB0309" w:rsidRPr="00E31FCE"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br/>
        <w:t xml:space="preserve">2.BEDENE GİYİLENLER </w:t>
      </w:r>
    </w:p>
    <w:p w14:paraId="5440BE1E" w14:textId="77777777" w:rsidR="00AB0309" w:rsidRPr="00E31FCE" w:rsidRDefault="00AB0309" w:rsidP="00A97B60">
      <w:pPr>
        <w:spacing w:after="0" w:line="345" w:lineRule="atLeast"/>
        <w:ind w:firstLine="708"/>
        <w:jc w:val="left"/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</w:pPr>
      <w:r w:rsidRPr="00E31FCE"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t xml:space="preserve">A-İÇ GİYİM </w:t>
      </w:r>
      <w:r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(</w:t>
      </w:r>
      <w:r w:rsidR="000473B3"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Maddeler halinde</w:t>
      </w:r>
      <w:r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, açıklayarak yazınız)</w:t>
      </w:r>
    </w:p>
    <w:p w14:paraId="52CA59CB" w14:textId="77777777" w:rsidR="00AB0309" w:rsidRPr="00E31FCE" w:rsidRDefault="00AB0309" w:rsidP="00A97B60">
      <w:pPr>
        <w:spacing w:after="0" w:line="345" w:lineRule="atLeast"/>
        <w:ind w:firstLine="708"/>
        <w:jc w:val="left"/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</w:pPr>
      <w:r w:rsidRPr="00E31FCE"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t xml:space="preserve">B-DIŞ GİYİM </w:t>
      </w:r>
      <w:r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(</w:t>
      </w:r>
      <w:r w:rsidR="000473B3"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Maddeler halinde</w:t>
      </w:r>
      <w:r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, açıklayarak yazınız)</w:t>
      </w:r>
    </w:p>
    <w:p w14:paraId="37E392DE" w14:textId="77777777" w:rsidR="00AB0309" w:rsidRPr="00E31FCE" w:rsidRDefault="00AB0309" w:rsidP="00AB0309">
      <w:pPr>
        <w:spacing w:after="0" w:line="345" w:lineRule="atLeast"/>
        <w:jc w:val="left"/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</w:pPr>
      <w:r w:rsidRPr="00E31FCE"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t xml:space="preserve">3.ALTA GİYİLENLER </w:t>
      </w:r>
      <w:r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(</w:t>
      </w:r>
      <w:r w:rsidR="000473B3"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Maddeler halinde</w:t>
      </w:r>
      <w:r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, açıklayarak yazınız)</w:t>
      </w:r>
      <w:r w:rsidRPr="00E31FCE"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br/>
        <w:t xml:space="preserve">4. AYAĞA GİYİLENLER </w:t>
      </w:r>
      <w:r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(</w:t>
      </w:r>
      <w:r w:rsidR="000473B3"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Maddeler halinde</w:t>
      </w:r>
      <w:r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, açıklayarak yazınız)</w:t>
      </w:r>
    </w:p>
    <w:p w14:paraId="30862B7C" w14:textId="77777777" w:rsidR="00E31FCE" w:rsidRPr="002417A1" w:rsidRDefault="00AB0309" w:rsidP="002417A1">
      <w:pPr>
        <w:spacing w:after="0" w:line="345" w:lineRule="atLeast"/>
        <w:jc w:val="left"/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sectPr w:rsidR="00E31FCE" w:rsidRPr="002417A1" w:rsidSect="006D31AF">
          <w:type w:val="continuous"/>
          <w:pgSz w:w="11906" w:h="16838"/>
          <w:pgMar w:top="1417" w:right="282" w:bottom="1417" w:left="567" w:header="708" w:footer="708" w:gutter="0"/>
          <w:cols w:num="2" w:space="708"/>
          <w:docGrid w:linePitch="360"/>
        </w:sectPr>
      </w:pPr>
      <w:r w:rsidRPr="00E31FCE">
        <w:rPr>
          <w:rFonts w:ascii="Times New Roman" w:eastAsia="Times New Roman" w:hAnsi="Times New Roman" w:cs="Times New Roman"/>
          <w:b/>
          <w:bCs/>
          <w:sz w:val="18"/>
          <w:szCs w:val="18"/>
          <w:lang w:eastAsia="tr-TR"/>
        </w:rPr>
        <w:t xml:space="preserve">5. TAKILAR </w:t>
      </w:r>
      <w:r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(</w:t>
      </w:r>
      <w:r w:rsidR="000473B3"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Maddeler halinde</w:t>
      </w:r>
      <w:r w:rsidRPr="00E31FCE">
        <w:rPr>
          <w:rFonts w:ascii="Times New Roman" w:eastAsia="Times New Roman" w:hAnsi="Times New Roman" w:cs="Times New Roman"/>
          <w:bCs/>
          <w:sz w:val="18"/>
          <w:szCs w:val="18"/>
          <w:lang w:eastAsia="tr-TR"/>
        </w:rPr>
        <w:t>, açıklayarak yazınız)</w:t>
      </w:r>
    </w:p>
    <w:p w14:paraId="263F0FE9" w14:textId="77777777" w:rsidR="003C1D5C" w:rsidRDefault="003C1D5C" w:rsidP="00AB0309">
      <w:pPr>
        <w:spacing w:after="0" w:line="345" w:lineRule="atLeast"/>
      </w:pPr>
    </w:p>
    <w:p w14:paraId="5C522BA5" w14:textId="77777777" w:rsidR="002417A1" w:rsidRDefault="002417A1" w:rsidP="00AB0309">
      <w:pPr>
        <w:spacing w:after="0" w:line="345" w:lineRule="atLeast"/>
      </w:pPr>
    </w:p>
    <w:p w14:paraId="57613627" w14:textId="77777777" w:rsidR="00D82CDE" w:rsidRDefault="00D82CDE" w:rsidP="00D82CDE">
      <w:pPr>
        <w:pStyle w:val="ListeParagraf"/>
        <w:numPr>
          <w:ilvl w:val="0"/>
          <w:numId w:val="1"/>
        </w:numPr>
        <w:spacing w:after="0" w:line="240" w:lineRule="auto"/>
        <w:jc w:val="left"/>
        <w:outlineLvl w:val="1"/>
        <w:rPr>
          <w:rFonts w:ascii="Cuprum" w:eastAsia="Times New Roman" w:hAnsi="Cuprum" w:cs="Times New Roman"/>
          <w:color w:val="307D71"/>
          <w:sz w:val="34"/>
          <w:szCs w:val="38"/>
          <w:lang w:eastAsia="tr-TR"/>
        </w:rPr>
      </w:pPr>
      <w:r>
        <w:rPr>
          <w:rFonts w:ascii="Cuprum" w:eastAsia="Times New Roman" w:hAnsi="Cuprum" w:cs="Times New Roman"/>
          <w:color w:val="307D71"/>
          <w:sz w:val="34"/>
          <w:szCs w:val="38"/>
          <w:lang w:eastAsia="tr-TR"/>
        </w:rPr>
        <w:t>MÜZİK</w:t>
      </w:r>
    </w:p>
    <w:p w14:paraId="47674E82" w14:textId="77777777" w:rsidR="00E46B1D" w:rsidRPr="00E46B1D" w:rsidRDefault="00E46B1D" w:rsidP="00E46B1D">
      <w:pPr>
        <w:spacing w:after="0" w:line="240" w:lineRule="auto"/>
        <w:ind w:left="360"/>
        <w:jc w:val="left"/>
        <w:outlineLvl w:val="1"/>
        <w:rPr>
          <w:rFonts w:ascii="Cuprum" w:eastAsia="Times New Roman" w:hAnsi="Cuprum" w:cs="Times New Roman"/>
          <w:color w:val="307D71"/>
          <w:sz w:val="34"/>
          <w:szCs w:val="38"/>
          <w:lang w:eastAsia="tr-TR"/>
        </w:rPr>
      </w:pPr>
    </w:p>
    <w:p w14:paraId="613BB0FC" w14:textId="77777777" w:rsidR="00E31FCE" w:rsidRPr="002E3F5C" w:rsidRDefault="002417A1" w:rsidP="00A97B60">
      <w:pPr>
        <w:pStyle w:val="ListeParagraf"/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sz w:val="18"/>
          <w:szCs w:val="18"/>
          <w:lang w:eastAsia="tr-TR"/>
        </w:rPr>
        <w:t>Yörenizdeki m</w:t>
      </w:r>
      <w:r w:rsidR="00E31FCE" w:rsidRPr="002E3F5C">
        <w:rPr>
          <w:rFonts w:ascii="Times New Roman" w:eastAsia="Times New Roman" w:hAnsi="Times New Roman" w:cs="Times New Roman"/>
          <w:sz w:val="18"/>
          <w:szCs w:val="18"/>
          <w:lang w:eastAsia="tr-TR"/>
        </w:rPr>
        <w:t xml:space="preserve">üzik </w:t>
      </w:r>
      <w:r>
        <w:rPr>
          <w:rFonts w:ascii="Times New Roman" w:eastAsia="Times New Roman" w:hAnsi="Times New Roman" w:cs="Times New Roman"/>
          <w:sz w:val="18"/>
          <w:szCs w:val="18"/>
          <w:lang w:eastAsia="tr-TR"/>
        </w:rPr>
        <w:t>türleri,</w:t>
      </w:r>
    </w:p>
    <w:p w14:paraId="4A0192A1" w14:textId="77777777" w:rsidR="00E46B1D" w:rsidRPr="002E3F5C" w:rsidRDefault="002417A1" w:rsidP="00A97B60">
      <w:pPr>
        <w:pStyle w:val="ListeParagraf"/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sz w:val="18"/>
          <w:szCs w:val="18"/>
          <w:lang w:eastAsia="tr-TR"/>
        </w:rPr>
        <w:t>Yörenizdeki müziklerin r</w:t>
      </w:r>
      <w:r w:rsidR="003A700F" w:rsidRPr="002E3F5C">
        <w:rPr>
          <w:rFonts w:ascii="Times New Roman" w:eastAsia="Times New Roman" w:hAnsi="Times New Roman" w:cs="Times New Roman"/>
          <w:sz w:val="18"/>
          <w:szCs w:val="18"/>
          <w:lang w:eastAsia="tr-TR"/>
        </w:rPr>
        <w:t>i</w:t>
      </w:r>
      <w:r w:rsidR="00E31FCE" w:rsidRPr="002E3F5C">
        <w:rPr>
          <w:rFonts w:ascii="Times New Roman" w:eastAsia="Times New Roman" w:hAnsi="Times New Roman" w:cs="Times New Roman"/>
          <w:sz w:val="18"/>
          <w:szCs w:val="18"/>
          <w:lang w:eastAsia="tr-TR"/>
        </w:rPr>
        <w:t>tmik yapısı</w:t>
      </w:r>
      <w:r w:rsidR="00A97B60">
        <w:rPr>
          <w:rFonts w:ascii="Times New Roman" w:eastAsia="Times New Roman" w:hAnsi="Times New Roman" w:cs="Times New Roman"/>
          <w:sz w:val="18"/>
          <w:szCs w:val="18"/>
          <w:lang w:eastAsia="tr-TR"/>
        </w:rPr>
        <w:t xml:space="preserve"> </w:t>
      </w:r>
      <w:r w:rsidR="00E31FCE" w:rsidRPr="002E3F5C">
        <w:rPr>
          <w:rFonts w:ascii="Times New Roman" w:eastAsia="Times New Roman" w:hAnsi="Times New Roman" w:cs="Times New Roman"/>
          <w:sz w:val="18"/>
          <w:szCs w:val="18"/>
          <w:lang w:eastAsia="tr-TR"/>
        </w:rPr>
        <w:t>(zamansal) hakkında</w:t>
      </w:r>
      <w:r w:rsidR="003A700F" w:rsidRPr="002E3F5C">
        <w:rPr>
          <w:rFonts w:ascii="Times New Roman" w:eastAsia="Times New Roman" w:hAnsi="Times New Roman" w:cs="Times New Roman"/>
          <w:sz w:val="18"/>
          <w:szCs w:val="18"/>
          <w:lang w:eastAsia="tr-TR"/>
        </w:rPr>
        <w:t xml:space="preserve"> bilgiler</w:t>
      </w:r>
      <w:r w:rsidR="00E31FCE" w:rsidRPr="002E3F5C">
        <w:rPr>
          <w:rFonts w:ascii="Times New Roman" w:eastAsia="Times New Roman" w:hAnsi="Times New Roman" w:cs="Times New Roman"/>
          <w:sz w:val="18"/>
          <w:szCs w:val="18"/>
          <w:lang w:eastAsia="tr-TR"/>
        </w:rPr>
        <w:t>,</w:t>
      </w:r>
    </w:p>
    <w:p w14:paraId="39631796" w14:textId="77777777" w:rsidR="00E46B1D" w:rsidRPr="002E3F5C" w:rsidRDefault="00A97B60" w:rsidP="00A97B60">
      <w:pPr>
        <w:pStyle w:val="ListeParagraf"/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sz w:val="18"/>
          <w:szCs w:val="18"/>
          <w:lang w:eastAsia="tr-TR"/>
        </w:rPr>
        <w:t>Oyunlara eşlik eden</w:t>
      </w:r>
      <w:r w:rsidR="00091F55">
        <w:rPr>
          <w:rFonts w:ascii="Times New Roman" w:eastAsia="Times New Roman" w:hAnsi="Times New Roman" w:cs="Times New Roman"/>
          <w:sz w:val="18"/>
          <w:szCs w:val="18"/>
          <w:lang w:eastAsia="tr-TR"/>
        </w:rPr>
        <w:t>, başlıca e</w:t>
      </w:r>
      <w:r w:rsidR="00E46B1D" w:rsidRPr="002E3F5C">
        <w:rPr>
          <w:rFonts w:ascii="Times New Roman" w:eastAsia="Times New Roman" w:hAnsi="Times New Roman" w:cs="Times New Roman"/>
          <w:sz w:val="18"/>
          <w:szCs w:val="18"/>
          <w:lang w:eastAsia="tr-TR"/>
        </w:rPr>
        <w:t xml:space="preserve">nstrümanlar (kapalı </w:t>
      </w:r>
      <w:proofErr w:type="gramStart"/>
      <w:r w:rsidR="00E46B1D" w:rsidRPr="002E3F5C">
        <w:rPr>
          <w:rFonts w:ascii="Times New Roman" w:eastAsia="Times New Roman" w:hAnsi="Times New Roman" w:cs="Times New Roman"/>
          <w:sz w:val="18"/>
          <w:szCs w:val="18"/>
          <w:lang w:eastAsia="tr-TR"/>
        </w:rPr>
        <w:t>mekan</w:t>
      </w:r>
      <w:proofErr w:type="gramEnd"/>
      <w:r w:rsidR="00E46B1D" w:rsidRPr="002E3F5C">
        <w:rPr>
          <w:rFonts w:ascii="Times New Roman" w:eastAsia="Times New Roman" w:hAnsi="Times New Roman" w:cs="Times New Roman"/>
          <w:sz w:val="18"/>
          <w:szCs w:val="18"/>
          <w:lang w:eastAsia="tr-TR"/>
        </w:rPr>
        <w:t>/açık mekan)</w:t>
      </w:r>
    </w:p>
    <w:p w14:paraId="298C9AF4" w14:textId="77777777" w:rsidR="00E31FCE" w:rsidRDefault="00E31FCE" w:rsidP="00E31FCE">
      <w:pPr>
        <w:pStyle w:val="ListeParagraf"/>
        <w:ind w:left="360"/>
        <w:rPr>
          <w:rFonts w:ascii="Times New Roman" w:eastAsia="Times New Roman" w:hAnsi="Times New Roman" w:cs="Times New Roman"/>
          <w:lang w:eastAsia="tr-TR"/>
        </w:rPr>
      </w:pPr>
    </w:p>
    <w:p w14:paraId="122144BB" w14:textId="77777777" w:rsidR="002417A1" w:rsidRPr="00E31FCE" w:rsidRDefault="002417A1" w:rsidP="00E31FCE">
      <w:pPr>
        <w:pStyle w:val="ListeParagraf"/>
        <w:ind w:left="360"/>
        <w:rPr>
          <w:rFonts w:ascii="Times New Roman" w:eastAsia="Times New Roman" w:hAnsi="Times New Roman" w:cs="Times New Roman"/>
          <w:lang w:eastAsia="tr-TR"/>
        </w:rPr>
      </w:pPr>
    </w:p>
    <w:p w14:paraId="2156755B" w14:textId="77777777" w:rsidR="00E31FCE" w:rsidRDefault="00E31FCE" w:rsidP="00E31FCE">
      <w:pPr>
        <w:pStyle w:val="ListeParagraf"/>
        <w:numPr>
          <w:ilvl w:val="0"/>
          <w:numId w:val="1"/>
        </w:numPr>
        <w:spacing w:after="0" w:line="240" w:lineRule="auto"/>
        <w:jc w:val="left"/>
        <w:outlineLvl w:val="1"/>
        <w:rPr>
          <w:rFonts w:ascii="Cuprum" w:eastAsia="Times New Roman" w:hAnsi="Cuprum" w:cs="Times New Roman"/>
          <w:color w:val="307D71"/>
          <w:sz w:val="34"/>
          <w:szCs w:val="38"/>
          <w:lang w:eastAsia="tr-TR"/>
        </w:rPr>
      </w:pPr>
      <w:r>
        <w:rPr>
          <w:rFonts w:ascii="Cuprum" w:eastAsia="Times New Roman" w:hAnsi="Cuprum" w:cs="Times New Roman"/>
          <w:color w:val="307D71"/>
          <w:sz w:val="34"/>
          <w:szCs w:val="38"/>
          <w:lang w:eastAsia="tr-TR"/>
        </w:rPr>
        <w:t>OYUN</w:t>
      </w:r>
    </w:p>
    <w:p w14:paraId="0CE0D91C" w14:textId="77777777" w:rsidR="00A97B60" w:rsidRDefault="00A97B60" w:rsidP="00A97B60">
      <w:pPr>
        <w:pStyle w:val="ListeParagraf"/>
        <w:spacing w:after="0" w:line="240" w:lineRule="auto"/>
        <w:jc w:val="left"/>
        <w:outlineLvl w:val="1"/>
        <w:rPr>
          <w:rFonts w:ascii="Cuprum" w:eastAsia="Times New Roman" w:hAnsi="Cuprum" w:cs="Times New Roman"/>
          <w:color w:val="307D71"/>
          <w:sz w:val="34"/>
          <w:szCs w:val="38"/>
          <w:lang w:eastAsia="tr-TR"/>
        </w:rPr>
      </w:pPr>
    </w:p>
    <w:p w14:paraId="28F5D1BA" w14:textId="77777777" w:rsidR="002E3F5C" w:rsidRDefault="002417A1" w:rsidP="00A97B60">
      <w:pPr>
        <w:pStyle w:val="ListeParagraf"/>
        <w:numPr>
          <w:ilvl w:val="0"/>
          <w:numId w:val="5"/>
        </w:numPr>
        <w:spacing w:after="0" w:line="360" w:lineRule="auto"/>
        <w:ind w:left="426" w:hanging="426"/>
        <w:jc w:val="left"/>
        <w:outlineLvl w:val="1"/>
        <w:rPr>
          <w:rFonts w:ascii="Times New Roman" w:eastAsia="Times New Roman" w:hAnsi="Times New Roman" w:cs="Times New Roman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sz w:val="18"/>
          <w:szCs w:val="18"/>
          <w:lang w:eastAsia="tr-TR"/>
        </w:rPr>
        <w:t xml:space="preserve">Yörenizdeki </w:t>
      </w:r>
      <w:r w:rsidR="002E3F5C" w:rsidRPr="002E3F5C">
        <w:rPr>
          <w:rFonts w:ascii="Times New Roman" w:eastAsia="Times New Roman" w:hAnsi="Times New Roman" w:cs="Times New Roman"/>
          <w:sz w:val="18"/>
          <w:szCs w:val="18"/>
          <w:lang w:eastAsia="tr-TR"/>
        </w:rPr>
        <w:t>Oyunların türleri</w:t>
      </w:r>
      <w:r>
        <w:rPr>
          <w:rFonts w:ascii="Times New Roman" w:eastAsia="Times New Roman" w:hAnsi="Times New Roman" w:cs="Times New Roman"/>
          <w:sz w:val="18"/>
          <w:szCs w:val="18"/>
          <w:lang w:eastAsia="tr-TR"/>
        </w:rPr>
        <w:t>,</w:t>
      </w:r>
    </w:p>
    <w:p w14:paraId="797B9C24" w14:textId="77777777" w:rsidR="00085435" w:rsidRDefault="002417A1" w:rsidP="00A97B60">
      <w:pPr>
        <w:pStyle w:val="ListeParagraf"/>
        <w:numPr>
          <w:ilvl w:val="0"/>
          <w:numId w:val="5"/>
        </w:numPr>
        <w:spacing w:after="0" w:line="360" w:lineRule="auto"/>
        <w:ind w:left="426" w:hanging="426"/>
        <w:jc w:val="left"/>
        <w:outlineLvl w:val="1"/>
        <w:rPr>
          <w:rFonts w:ascii="Times New Roman" w:eastAsia="Times New Roman" w:hAnsi="Times New Roman" w:cs="Times New Roman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sz w:val="18"/>
          <w:szCs w:val="18"/>
          <w:lang w:eastAsia="tr-TR"/>
        </w:rPr>
        <w:t xml:space="preserve">Yörenizdeki </w:t>
      </w:r>
      <w:r w:rsidR="00085435">
        <w:rPr>
          <w:rFonts w:ascii="Times New Roman" w:eastAsia="Times New Roman" w:hAnsi="Times New Roman" w:cs="Times New Roman"/>
          <w:sz w:val="18"/>
          <w:szCs w:val="18"/>
          <w:lang w:eastAsia="tr-TR"/>
        </w:rPr>
        <w:t>Oyun</w:t>
      </w:r>
      <w:r>
        <w:rPr>
          <w:rFonts w:ascii="Times New Roman" w:eastAsia="Times New Roman" w:hAnsi="Times New Roman" w:cs="Times New Roman"/>
          <w:sz w:val="18"/>
          <w:szCs w:val="18"/>
          <w:lang w:eastAsia="tr-TR"/>
        </w:rPr>
        <w:t>ların</w:t>
      </w:r>
      <w:r w:rsidR="00085435">
        <w:rPr>
          <w:rFonts w:ascii="Times New Roman" w:eastAsia="Times New Roman" w:hAnsi="Times New Roman" w:cs="Times New Roman"/>
          <w:sz w:val="18"/>
          <w:szCs w:val="18"/>
          <w:lang w:eastAsia="tr-TR"/>
        </w:rPr>
        <w:t xml:space="preserve"> </w:t>
      </w:r>
      <w:r w:rsidR="00A97B60">
        <w:rPr>
          <w:rFonts w:ascii="Times New Roman" w:eastAsia="Times New Roman" w:hAnsi="Times New Roman" w:cs="Times New Roman"/>
          <w:sz w:val="18"/>
          <w:szCs w:val="18"/>
          <w:lang w:eastAsia="tr-TR"/>
        </w:rPr>
        <w:t xml:space="preserve">oynanış </w:t>
      </w:r>
      <w:r>
        <w:rPr>
          <w:rFonts w:ascii="Times New Roman" w:eastAsia="Times New Roman" w:hAnsi="Times New Roman" w:cs="Times New Roman"/>
          <w:sz w:val="18"/>
          <w:szCs w:val="18"/>
          <w:lang w:eastAsia="tr-TR"/>
        </w:rPr>
        <w:t>formları,</w:t>
      </w:r>
    </w:p>
    <w:p w14:paraId="16220D89" w14:textId="77777777" w:rsidR="00E31FCE" w:rsidRPr="00085435" w:rsidRDefault="002417A1" w:rsidP="00A97B60">
      <w:pPr>
        <w:pStyle w:val="ListeParagraf"/>
        <w:numPr>
          <w:ilvl w:val="0"/>
          <w:numId w:val="5"/>
        </w:numPr>
        <w:spacing w:after="0" w:line="360" w:lineRule="auto"/>
        <w:ind w:left="426" w:hanging="426"/>
        <w:jc w:val="left"/>
        <w:outlineLvl w:val="1"/>
        <w:rPr>
          <w:rFonts w:ascii="Times New Roman" w:eastAsia="Times New Roman" w:hAnsi="Times New Roman" w:cs="Times New Roman"/>
          <w:sz w:val="18"/>
          <w:szCs w:val="18"/>
          <w:lang w:eastAsia="tr-TR"/>
        </w:rPr>
      </w:pPr>
      <w:r>
        <w:rPr>
          <w:rFonts w:ascii="Times New Roman" w:eastAsia="Times New Roman" w:hAnsi="Times New Roman" w:cs="Times New Roman"/>
          <w:sz w:val="18"/>
          <w:szCs w:val="18"/>
          <w:lang w:eastAsia="tr-TR"/>
        </w:rPr>
        <w:t xml:space="preserve">Yörenizdeki </w:t>
      </w:r>
      <w:r w:rsidR="00E31FCE" w:rsidRPr="00085435">
        <w:rPr>
          <w:rFonts w:ascii="Times New Roman" w:eastAsia="Times New Roman" w:hAnsi="Times New Roman" w:cs="Times New Roman"/>
          <w:sz w:val="18"/>
          <w:szCs w:val="18"/>
          <w:lang w:eastAsia="tr-TR"/>
        </w:rPr>
        <w:t>Oyunların bölümleri</w:t>
      </w:r>
      <w:r>
        <w:rPr>
          <w:rFonts w:ascii="Times New Roman" w:eastAsia="Times New Roman" w:hAnsi="Times New Roman" w:cs="Times New Roman"/>
          <w:sz w:val="18"/>
          <w:szCs w:val="18"/>
          <w:lang w:eastAsia="tr-TR"/>
        </w:rPr>
        <w:t>,</w:t>
      </w:r>
    </w:p>
    <w:p w14:paraId="336E0F5F" w14:textId="77777777" w:rsidR="002E3F5C" w:rsidRPr="00A97B60" w:rsidRDefault="002417A1" w:rsidP="00A97B60">
      <w:pPr>
        <w:pStyle w:val="ListeParagraf"/>
        <w:numPr>
          <w:ilvl w:val="0"/>
          <w:numId w:val="5"/>
        </w:numPr>
        <w:spacing w:after="0" w:line="360" w:lineRule="auto"/>
        <w:ind w:left="426" w:hanging="426"/>
        <w:jc w:val="left"/>
        <w:outlineLvl w:val="1"/>
        <w:rPr>
          <w:rFonts w:ascii="Times New Roman" w:eastAsia="Times New Roman" w:hAnsi="Times New Roman" w:cs="Times New Roman"/>
          <w:lang w:eastAsia="tr-TR"/>
        </w:rPr>
      </w:pPr>
      <w:r>
        <w:rPr>
          <w:rFonts w:ascii="Times New Roman" w:eastAsia="Times New Roman" w:hAnsi="Times New Roman" w:cs="Times New Roman"/>
          <w:sz w:val="18"/>
          <w:szCs w:val="18"/>
          <w:lang w:eastAsia="tr-TR"/>
        </w:rPr>
        <w:t xml:space="preserve">Yörenizdeki </w:t>
      </w:r>
      <w:r w:rsidR="002E3F5C" w:rsidRPr="00085435">
        <w:rPr>
          <w:rFonts w:ascii="Times New Roman" w:eastAsia="Times New Roman" w:hAnsi="Times New Roman" w:cs="Times New Roman"/>
          <w:sz w:val="18"/>
          <w:szCs w:val="18"/>
          <w:lang w:eastAsia="tr-TR"/>
        </w:rPr>
        <w:t>Oyun isimleri</w:t>
      </w:r>
      <w:r>
        <w:rPr>
          <w:rFonts w:ascii="Times New Roman" w:eastAsia="Times New Roman" w:hAnsi="Times New Roman" w:cs="Times New Roman"/>
          <w:sz w:val="18"/>
          <w:szCs w:val="18"/>
          <w:lang w:eastAsia="tr-TR"/>
        </w:rPr>
        <w:t>,</w:t>
      </w:r>
    </w:p>
    <w:p w14:paraId="205077BF" w14:textId="77777777" w:rsidR="00A97B60" w:rsidRPr="00A97B60" w:rsidRDefault="00A97B60" w:rsidP="00A97B60">
      <w:pPr>
        <w:pStyle w:val="ListeParagraf"/>
        <w:numPr>
          <w:ilvl w:val="1"/>
          <w:numId w:val="5"/>
        </w:numPr>
        <w:spacing w:after="0" w:line="360" w:lineRule="auto"/>
        <w:jc w:val="left"/>
        <w:outlineLvl w:val="1"/>
        <w:rPr>
          <w:rFonts w:ascii="Times New Roman" w:eastAsia="Times New Roman" w:hAnsi="Times New Roman" w:cs="Times New Roman"/>
          <w:lang w:eastAsia="tr-TR"/>
        </w:rPr>
      </w:pPr>
      <w:r>
        <w:rPr>
          <w:rFonts w:ascii="Times New Roman" w:eastAsia="Times New Roman" w:hAnsi="Times New Roman" w:cs="Times New Roman"/>
          <w:sz w:val="18"/>
          <w:szCs w:val="18"/>
          <w:lang w:eastAsia="tr-TR"/>
        </w:rPr>
        <w:t>Kadın oyunları</w:t>
      </w:r>
    </w:p>
    <w:p w14:paraId="4A0E91C2" w14:textId="77777777" w:rsidR="00A97B60" w:rsidRPr="00A97B60" w:rsidRDefault="00A97B60" w:rsidP="00A97B60">
      <w:pPr>
        <w:pStyle w:val="ListeParagraf"/>
        <w:numPr>
          <w:ilvl w:val="1"/>
          <w:numId w:val="5"/>
        </w:numPr>
        <w:spacing w:after="0" w:line="360" w:lineRule="auto"/>
        <w:jc w:val="left"/>
        <w:outlineLvl w:val="1"/>
        <w:rPr>
          <w:rFonts w:ascii="Times New Roman" w:eastAsia="Times New Roman" w:hAnsi="Times New Roman" w:cs="Times New Roman"/>
          <w:lang w:eastAsia="tr-TR"/>
        </w:rPr>
      </w:pPr>
      <w:r>
        <w:rPr>
          <w:rFonts w:ascii="Times New Roman" w:eastAsia="Times New Roman" w:hAnsi="Times New Roman" w:cs="Times New Roman"/>
          <w:sz w:val="18"/>
          <w:szCs w:val="18"/>
          <w:lang w:eastAsia="tr-TR"/>
        </w:rPr>
        <w:t>Erkek oyunları</w:t>
      </w:r>
    </w:p>
    <w:p w14:paraId="2BFAA23C" w14:textId="77777777" w:rsidR="00A97B60" w:rsidRPr="00085435" w:rsidRDefault="00A97B60" w:rsidP="00A97B60">
      <w:pPr>
        <w:pStyle w:val="ListeParagraf"/>
        <w:numPr>
          <w:ilvl w:val="1"/>
          <w:numId w:val="5"/>
        </w:numPr>
        <w:spacing w:after="0" w:line="360" w:lineRule="auto"/>
        <w:jc w:val="left"/>
        <w:outlineLvl w:val="1"/>
        <w:rPr>
          <w:rFonts w:ascii="Times New Roman" w:eastAsia="Times New Roman" w:hAnsi="Times New Roman" w:cs="Times New Roman"/>
          <w:lang w:eastAsia="tr-TR"/>
        </w:rPr>
      </w:pPr>
      <w:r>
        <w:rPr>
          <w:rFonts w:ascii="Times New Roman" w:eastAsia="Times New Roman" w:hAnsi="Times New Roman" w:cs="Times New Roman"/>
          <w:sz w:val="18"/>
          <w:szCs w:val="18"/>
          <w:lang w:eastAsia="tr-TR"/>
        </w:rPr>
        <w:t>Karma oyunlar</w:t>
      </w:r>
    </w:p>
    <w:sectPr w:rsidR="00A97B60" w:rsidRPr="00085435" w:rsidSect="00A97B60">
      <w:type w:val="continuous"/>
      <w:pgSz w:w="11906" w:h="16838"/>
      <w:pgMar w:top="1417" w:right="1417" w:bottom="568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uprum">
    <w:altName w:val="Times New Roman"/>
    <w:panose1 w:val="00000000000000000000"/>
    <w:charset w:val="00"/>
    <w:family w:val="roman"/>
    <w:notTrueType/>
    <w:pitch w:val="default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16576"/>
    <w:multiLevelType w:val="hybridMultilevel"/>
    <w:tmpl w:val="915A9C72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468CD"/>
    <w:multiLevelType w:val="multilevel"/>
    <w:tmpl w:val="DA12A7A4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9AF2602"/>
    <w:multiLevelType w:val="hybridMultilevel"/>
    <w:tmpl w:val="CCBAA66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CE1C0E"/>
    <w:multiLevelType w:val="hybridMultilevel"/>
    <w:tmpl w:val="B2864612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905E59"/>
    <w:multiLevelType w:val="hybridMultilevel"/>
    <w:tmpl w:val="798203A2"/>
    <w:lvl w:ilvl="0" w:tplc="4598323C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C1B4B7A0">
      <w:start w:val="1"/>
      <w:numFmt w:val="lowerLetter"/>
      <w:lvlText w:val="%2."/>
      <w:lvlJc w:val="left"/>
      <w:pPr>
        <w:ind w:left="1211" w:hanging="360"/>
      </w:pPr>
      <w:rPr>
        <w:b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M2MDS0NDW0NDdR0lEKTi0uzszPAykwqQUAueIBhiwAAAA="/>
  </w:docVars>
  <w:rsids>
    <w:rsidRoot w:val="001A41D9"/>
    <w:rsid w:val="000473B3"/>
    <w:rsid w:val="00085435"/>
    <w:rsid w:val="00091F55"/>
    <w:rsid w:val="00184CA7"/>
    <w:rsid w:val="001A41D9"/>
    <w:rsid w:val="002417A1"/>
    <w:rsid w:val="0028000B"/>
    <w:rsid w:val="002B1809"/>
    <w:rsid w:val="002E3F5C"/>
    <w:rsid w:val="003A700F"/>
    <w:rsid w:val="003C1D5C"/>
    <w:rsid w:val="004C1BAF"/>
    <w:rsid w:val="0059797E"/>
    <w:rsid w:val="006D31AF"/>
    <w:rsid w:val="009220F4"/>
    <w:rsid w:val="009740C8"/>
    <w:rsid w:val="00A90398"/>
    <w:rsid w:val="00A97B60"/>
    <w:rsid w:val="00AB0309"/>
    <w:rsid w:val="00D82CDE"/>
    <w:rsid w:val="00E31FCE"/>
    <w:rsid w:val="00E46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AFF2DBC"/>
  <w15:docId w15:val="{7DD3093D-4335-4299-A4F1-210538AE5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tr-TR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1FCE"/>
  </w:style>
  <w:style w:type="paragraph" w:styleId="Balk1">
    <w:name w:val="heading 1"/>
    <w:basedOn w:val="Normal"/>
    <w:next w:val="Normal"/>
    <w:link w:val="Balk1Char"/>
    <w:uiPriority w:val="9"/>
    <w:qFormat/>
    <w:rsid w:val="00AB0309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AB0309"/>
    <w:pPr>
      <w:spacing w:after="0"/>
      <w:jc w:val="left"/>
      <w:outlineLvl w:val="1"/>
    </w:pPr>
    <w:rPr>
      <w:smallCaps/>
      <w:spacing w:val="5"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AB0309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AB0309"/>
    <w:pPr>
      <w:spacing w:after="0"/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AB0309"/>
    <w:pPr>
      <w:spacing w:after="0"/>
      <w:jc w:val="left"/>
      <w:outlineLvl w:val="4"/>
    </w:pPr>
    <w:rPr>
      <w:smallCaps/>
      <w:color w:val="538135" w:themeColor="accent6" w:themeShade="BF"/>
      <w:spacing w:val="10"/>
      <w:sz w:val="22"/>
      <w:szCs w:val="22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AB0309"/>
    <w:pPr>
      <w:spacing w:after="0"/>
      <w:jc w:val="left"/>
      <w:outlineLvl w:val="5"/>
    </w:pPr>
    <w:rPr>
      <w:smallCaps/>
      <w:color w:val="70AD47" w:themeColor="accent6"/>
      <w:spacing w:val="5"/>
      <w:sz w:val="22"/>
      <w:szCs w:val="22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AB0309"/>
    <w:pPr>
      <w:spacing w:after="0"/>
      <w:jc w:val="left"/>
      <w:outlineLvl w:val="6"/>
    </w:pPr>
    <w:rPr>
      <w:b/>
      <w:bCs/>
      <w:smallCaps/>
      <w:color w:val="70AD47" w:themeColor="accent6"/>
      <w:spacing w:val="10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AB0309"/>
    <w:pPr>
      <w:spacing w:after="0"/>
      <w:jc w:val="left"/>
      <w:outlineLvl w:val="7"/>
    </w:pPr>
    <w:rPr>
      <w:b/>
      <w:bCs/>
      <w:i/>
      <w:iCs/>
      <w:smallCaps/>
      <w:color w:val="538135" w:themeColor="accent6" w:themeShade="BF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AB0309"/>
    <w:pPr>
      <w:spacing w:after="0"/>
      <w:jc w:val="left"/>
      <w:outlineLvl w:val="8"/>
    </w:pPr>
    <w:rPr>
      <w:b/>
      <w:bCs/>
      <w:i/>
      <w:iCs/>
      <w:smallCaps/>
      <w:color w:val="385623" w:themeColor="accent6" w:themeShade="8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uiPriority w:val="9"/>
    <w:rsid w:val="00AB0309"/>
    <w:rPr>
      <w:smallCaps/>
      <w:spacing w:val="5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5979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59797E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uiPriority w:val="9"/>
    <w:rsid w:val="00AB0309"/>
    <w:rPr>
      <w:smallCaps/>
      <w:spacing w:val="5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AB0309"/>
    <w:rPr>
      <w:smallCaps/>
      <w:spacing w:val="5"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AB0309"/>
    <w:rPr>
      <w:i/>
      <w:iCs/>
      <w:smallCaps/>
      <w:spacing w:val="10"/>
      <w:sz w:val="22"/>
      <w:szCs w:val="22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AB0309"/>
    <w:rPr>
      <w:smallCaps/>
      <w:color w:val="538135" w:themeColor="accent6" w:themeShade="BF"/>
      <w:spacing w:val="10"/>
      <w:sz w:val="22"/>
      <w:szCs w:val="22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AB0309"/>
    <w:rPr>
      <w:smallCaps/>
      <w:color w:val="70AD47" w:themeColor="accent6"/>
      <w:spacing w:val="5"/>
      <w:sz w:val="22"/>
      <w:szCs w:val="22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AB0309"/>
    <w:rPr>
      <w:b/>
      <w:bCs/>
      <w:smallCaps/>
      <w:color w:val="70AD47" w:themeColor="accent6"/>
      <w:spacing w:val="10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AB0309"/>
    <w:rPr>
      <w:b/>
      <w:bCs/>
      <w:i/>
      <w:iCs/>
      <w:smallCaps/>
      <w:color w:val="538135" w:themeColor="accent6" w:themeShade="BF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AB0309"/>
    <w:rPr>
      <w:b/>
      <w:bCs/>
      <w:i/>
      <w:iCs/>
      <w:smallCaps/>
      <w:color w:val="385623" w:themeColor="accent6" w:themeShade="80"/>
    </w:rPr>
  </w:style>
  <w:style w:type="paragraph" w:styleId="ResimYazs">
    <w:name w:val="caption"/>
    <w:basedOn w:val="Normal"/>
    <w:next w:val="Normal"/>
    <w:uiPriority w:val="35"/>
    <w:semiHidden/>
    <w:unhideWhenUsed/>
    <w:qFormat/>
    <w:rsid w:val="00AB0309"/>
    <w:rPr>
      <w:b/>
      <w:bCs/>
      <w:caps/>
      <w:sz w:val="16"/>
      <w:szCs w:val="16"/>
    </w:rPr>
  </w:style>
  <w:style w:type="paragraph" w:styleId="KonuBal">
    <w:name w:val="Title"/>
    <w:basedOn w:val="Normal"/>
    <w:next w:val="Normal"/>
    <w:link w:val="KonuBalChar"/>
    <w:uiPriority w:val="10"/>
    <w:qFormat/>
    <w:rsid w:val="00AB0309"/>
    <w:pPr>
      <w:pBdr>
        <w:top w:val="single" w:sz="8" w:space="1" w:color="70AD47" w:themeColor="accent6"/>
      </w:pBdr>
      <w:spacing w:after="120" w:line="240" w:lineRule="auto"/>
      <w:jc w:val="right"/>
    </w:pPr>
    <w:rPr>
      <w:smallCaps/>
      <w:color w:val="262626" w:themeColor="text1" w:themeTint="D9"/>
      <w:sz w:val="52"/>
      <w:szCs w:val="52"/>
    </w:rPr>
  </w:style>
  <w:style w:type="character" w:customStyle="1" w:styleId="KonuBalChar">
    <w:name w:val="Konu Başlığı Char"/>
    <w:basedOn w:val="VarsaylanParagrafYazTipi"/>
    <w:link w:val="KonuBal"/>
    <w:uiPriority w:val="10"/>
    <w:rsid w:val="00AB0309"/>
    <w:rPr>
      <w:smallCaps/>
      <w:color w:val="262626" w:themeColor="text1" w:themeTint="D9"/>
      <w:sz w:val="52"/>
      <w:szCs w:val="52"/>
    </w:rPr>
  </w:style>
  <w:style w:type="paragraph" w:styleId="Altyaz">
    <w:name w:val="Subtitle"/>
    <w:basedOn w:val="Normal"/>
    <w:next w:val="Normal"/>
    <w:link w:val="AltyazChar"/>
    <w:uiPriority w:val="11"/>
    <w:qFormat/>
    <w:rsid w:val="00AB0309"/>
    <w:pPr>
      <w:spacing w:after="720" w:line="240" w:lineRule="auto"/>
      <w:jc w:val="right"/>
    </w:pPr>
    <w:rPr>
      <w:rFonts w:asciiTheme="majorHAnsi" w:eastAsiaTheme="majorEastAsia" w:hAnsiTheme="majorHAnsi" w:cstheme="majorBidi"/>
    </w:rPr>
  </w:style>
  <w:style w:type="character" w:customStyle="1" w:styleId="AltyazChar">
    <w:name w:val="Altyazı Char"/>
    <w:basedOn w:val="VarsaylanParagrafYazTipi"/>
    <w:link w:val="Altyaz"/>
    <w:uiPriority w:val="11"/>
    <w:rsid w:val="00AB0309"/>
    <w:rPr>
      <w:rFonts w:asciiTheme="majorHAnsi" w:eastAsiaTheme="majorEastAsia" w:hAnsiTheme="majorHAnsi" w:cstheme="majorBidi"/>
    </w:rPr>
  </w:style>
  <w:style w:type="character" w:styleId="Gl">
    <w:name w:val="Strong"/>
    <w:uiPriority w:val="22"/>
    <w:qFormat/>
    <w:rsid w:val="00AB0309"/>
    <w:rPr>
      <w:b/>
      <w:bCs/>
      <w:color w:val="70AD47" w:themeColor="accent6"/>
    </w:rPr>
  </w:style>
  <w:style w:type="character" w:styleId="Vurgu">
    <w:name w:val="Emphasis"/>
    <w:uiPriority w:val="20"/>
    <w:qFormat/>
    <w:rsid w:val="00AB0309"/>
    <w:rPr>
      <w:b/>
      <w:bCs/>
      <w:i/>
      <w:iCs/>
      <w:spacing w:val="10"/>
    </w:rPr>
  </w:style>
  <w:style w:type="paragraph" w:styleId="AralkYok">
    <w:name w:val="No Spacing"/>
    <w:uiPriority w:val="1"/>
    <w:qFormat/>
    <w:rsid w:val="00AB0309"/>
    <w:pPr>
      <w:spacing w:after="0" w:line="240" w:lineRule="auto"/>
    </w:pPr>
  </w:style>
  <w:style w:type="paragraph" w:styleId="Alnt">
    <w:name w:val="Quote"/>
    <w:basedOn w:val="Normal"/>
    <w:next w:val="Normal"/>
    <w:link w:val="AlntChar"/>
    <w:uiPriority w:val="29"/>
    <w:qFormat/>
    <w:rsid w:val="00AB0309"/>
    <w:rPr>
      <w:i/>
      <w:iCs/>
    </w:rPr>
  </w:style>
  <w:style w:type="character" w:customStyle="1" w:styleId="AlntChar">
    <w:name w:val="Alıntı Char"/>
    <w:basedOn w:val="VarsaylanParagrafYazTipi"/>
    <w:link w:val="Alnt"/>
    <w:uiPriority w:val="29"/>
    <w:rsid w:val="00AB0309"/>
    <w:rPr>
      <w:i/>
      <w:iCs/>
    </w:rPr>
  </w:style>
  <w:style w:type="paragraph" w:styleId="GlAlnt">
    <w:name w:val="Intense Quote"/>
    <w:basedOn w:val="Normal"/>
    <w:next w:val="Normal"/>
    <w:link w:val="GlAlntChar"/>
    <w:uiPriority w:val="30"/>
    <w:qFormat/>
    <w:rsid w:val="00AB0309"/>
    <w:pPr>
      <w:pBdr>
        <w:top w:val="single" w:sz="8" w:space="1" w:color="70AD47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GlAlntChar">
    <w:name w:val="Güçlü Alıntı Char"/>
    <w:basedOn w:val="VarsaylanParagrafYazTipi"/>
    <w:link w:val="GlAlnt"/>
    <w:uiPriority w:val="30"/>
    <w:rsid w:val="00AB0309"/>
    <w:rPr>
      <w:b/>
      <w:bCs/>
      <w:i/>
      <w:iCs/>
    </w:rPr>
  </w:style>
  <w:style w:type="character" w:styleId="HafifVurgulama">
    <w:name w:val="Subtle Emphasis"/>
    <w:uiPriority w:val="19"/>
    <w:qFormat/>
    <w:rsid w:val="00AB0309"/>
    <w:rPr>
      <w:i/>
      <w:iCs/>
    </w:rPr>
  </w:style>
  <w:style w:type="character" w:styleId="GlVurgulama">
    <w:name w:val="Intense Emphasis"/>
    <w:uiPriority w:val="21"/>
    <w:qFormat/>
    <w:rsid w:val="00AB0309"/>
    <w:rPr>
      <w:b/>
      <w:bCs/>
      <w:i/>
      <w:iCs/>
      <w:color w:val="70AD47" w:themeColor="accent6"/>
      <w:spacing w:val="10"/>
    </w:rPr>
  </w:style>
  <w:style w:type="character" w:styleId="HafifBavuru">
    <w:name w:val="Subtle Reference"/>
    <w:uiPriority w:val="31"/>
    <w:qFormat/>
    <w:rsid w:val="00AB0309"/>
    <w:rPr>
      <w:b/>
      <w:bCs/>
    </w:rPr>
  </w:style>
  <w:style w:type="character" w:styleId="GlBavuru">
    <w:name w:val="Intense Reference"/>
    <w:uiPriority w:val="32"/>
    <w:qFormat/>
    <w:rsid w:val="00AB0309"/>
    <w:rPr>
      <w:b/>
      <w:bCs/>
      <w:smallCaps/>
      <w:spacing w:val="5"/>
      <w:sz w:val="22"/>
      <w:szCs w:val="22"/>
      <w:u w:val="single"/>
    </w:rPr>
  </w:style>
  <w:style w:type="character" w:styleId="KitapBal">
    <w:name w:val="Book Title"/>
    <w:uiPriority w:val="33"/>
    <w:qFormat/>
    <w:rsid w:val="00AB0309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Bal">
    <w:name w:val="TOC Heading"/>
    <w:basedOn w:val="Balk1"/>
    <w:next w:val="Normal"/>
    <w:uiPriority w:val="39"/>
    <w:semiHidden/>
    <w:unhideWhenUsed/>
    <w:qFormat/>
    <w:rsid w:val="00AB0309"/>
    <w:pPr>
      <w:outlineLvl w:val="9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740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740C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78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4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7</Words>
  <Characters>1069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-=[By NeC]=-</Company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oş Kılıçaslan</dc:creator>
  <cp:lastModifiedBy>thof3</cp:lastModifiedBy>
  <cp:revision>3</cp:revision>
  <dcterms:created xsi:type="dcterms:W3CDTF">2021-12-02T05:22:00Z</dcterms:created>
  <dcterms:modified xsi:type="dcterms:W3CDTF">2021-12-02T13:31:00Z</dcterms:modified>
</cp:coreProperties>
</file>